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b594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19Z</dcterms:created>
  <dcterms:modified xsi:type="dcterms:W3CDTF">2017-07-22T18:40:19Z</dcterms:modified>
</cp:coreProperties>
</file>